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4CDAAC52" w:rsidR="00C32ABA" w:rsidRDefault="00C32ABA" w:rsidP="00C32ABA">
      <w:pPr>
        <w:pStyle w:val="Heading1"/>
        <w:jc w:val="center"/>
        <w:rPr>
          <w:lang w:val="bg-BG"/>
        </w:rPr>
      </w:pPr>
      <w:r>
        <w:t xml:space="preserve">Lab: </w:t>
      </w:r>
      <w:r w:rsidR="00D63160" w:rsidRPr="00D63160">
        <w:t>Exceptions</w:t>
      </w:r>
      <w:r w:rsidR="00D63160">
        <w:rPr>
          <w:lang w:val="bg-BG"/>
        </w:rPr>
        <w:t xml:space="preserve"> </w:t>
      </w:r>
      <w:r w:rsidR="00D63160" w:rsidRPr="00D63160">
        <w:t>and</w:t>
      </w:r>
      <w:r w:rsidR="00D63160">
        <w:rPr>
          <w:lang w:val="bg-BG"/>
        </w:rPr>
        <w:t xml:space="preserve"> </w:t>
      </w:r>
      <w:r w:rsidR="00D63160" w:rsidRPr="00D63160">
        <w:t>Error</w:t>
      </w:r>
      <w:r w:rsidR="00D63160">
        <w:rPr>
          <w:lang w:val="bg-BG"/>
        </w:rPr>
        <w:t xml:space="preserve"> </w:t>
      </w:r>
      <w:r w:rsidR="00D63160" w:rsidRPr="00D63160">
        <w:t>Handling</w:t>
      </w:r>
    </w:p>
    <w:p w14:paraId="5F00DF45" w14:textId="733B5452" w:rsidR="001520DB" w:rsidRPr="0048366F" w:rsidRDefault="001520DB" w:rsidP="001520DB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11" w:history="1">
        <w:r w:rsidR="008070FC">
          <w:rPr>
            <w:rStyle w:val="Hyperlink"/>
          </w:rPr>
          <w:t>https://judge.softuni.org/Contests/4491</w:t>
        </w:r>
      </w:hyperlink>
    </w:p>
    <w:p w14:paraId="60CFA3C2" w14:textId="64FC67B8" w:rsidR="00C32ABA" w:rsidRDefault="00EA3A0C" w:rsidP="00E3573F">
      <w:pPr>
        <w:pStyle w:val="Heading2"/>
        <w:numPr>
          <w:ilvl w:val="0"/>
          <w:numId w:val="2"/>
        </w:numPr>
        <w:rPr>
          <w:noProof/>
        </w:rPr>
      </w:pPr>
      <w:r w:rsidRPr="00EA3A0C">
        <w:rPr>
          <w:noProof/>
        </w:rPr>
        <w:t>Square Root</w:t>
      </w:r>
    </w:p>
    <w:p w14:paraId="773DE1E7" w14:textId="77777777" w:rsidR="00EA3A0C" w:rsidRDefault="00EA3A0C" w:rsidP="00EA3A0C">
      <w:pPr>
        <w:spacing w:line="240" w:lineRule="auto"/>
        <w:jc w:val="both"/>
      </w:pPr>
      <w:r w:rsidRPr="00E37B55">
        <w:t xml:space="preserve">Write a program that reads an integer </w:t>
      </w:r>
      <w:r w:rsidRPr="00E37B55">
        <w:rPr>
          <w:b/>
        </w:rPr>
        <w:t>number</w:t>
      </w:r>
      <w:r w:rsidRPr="00E37B55">
        <w:t xml:space="preserve"> and </w:t>
      </w:r>
      <w:r w:rsidRPr="00E37B55">
        <w:rPr>
          <w:b/>
        </w:rPr>
        <w:t>calculates</w:t>
      </w:r>
      <w:r w:rsidRPr="00E37B55">
        <w:t xml:space="preserve"> and </w:t>
      </w:r>
      <w:r w:rsidRPr="00E37B55">
        <w:rPr>
          <w:b/>
        </w:rPr>
        <w:t>prints</w:t>
      </w:r>
      <w:r w:rsidRPr="00E37B55">
        <w:t xml:space="preserve"> its </w:t>
      </w:r>
      <w:r w:rsidRPr="00E37B55">
        <w:rPr>
          <w:b/>
        </w:rPr>
        <w:t>square</w:t>
      </w:r>
      <w:r w:rsidRPr="00E37B55">
        <w:t xml:space="preserve"> </w:t>
      </w:r>
      <w:r w:rsidRPr="00E37B55">
        <w:rPr>
          <w:b/>
        </w:rPr>
        <w:t>root</w:t>
      </w:r>
      <w:r w:rsidRPr="00E37B55">
        <w:t xml:space="preserve">. </w:t>
      </w:r>
    </w:p>
    <w:p w14:paraId="1C10538E" w14:textId="77777777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f the number is negative, print "</w:t>
      </w:r>
      <w:r w:rsidRPr="00B50EF2">
        <w:rPr>
          <w:rFonts w:ascii="Consolas" w:hAnsi="Consolas"/>
          <w:b/>
          <w:bCs/>
        </w:rPr>
        <w:t>Invalid number.</w:t>
      </w:r>
      <w:r>
        <w:t>"</w:t>
      </w:r>
    </w:p>
    <w:p w14:paraId="39623325" w14:textId="075F0F46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n all cases finally</w:t>
      </w:r>
      <w:r>
        <w:t>,</w:t>
      </w:r>
      <w:r w:rsidRPr="00E37B55">
        <w:t xml:space="preserve"> print "</w:t>
      </w:r>
      <w:r w:rsidRPr="00B50EF2">
        <w:rPr>
          <w:rFonts w:ascii="Consolas" w:hAnsi="Consolas"/>
          <w:b/>
          <w:bCs/>
        </w:rPr>
        <w:t>Goodbye.</w:t>
      </w:r>
      <w:r>
        <w:t>"</w:t>
      </w:r>
    </w:p>
    <w:p w14:paraId="0750F400" w14:textId="77777777" w:rsidR="00EA3A0C" w:rsidRPr="00E37B55" w:rsidRDefault="00EA3A0C" w:rsidP="00EA3A0C">
      <w:pPr>
        <w:spacing w:line="240" w:lineRule="auto"/>
        <w:jc w:val="both"/>
        <w:rPr>
          <w:lang w:val="bg-BG"/>
        </w:rPr>
      </w:pPr>
      <w:r w:rsidRPr="00E37B55">
        <w:t xml:space="preserve">Use </w:t>
      </w:r>
      <w:r w:rsidRPr="00E37B55">
        <w:rPr>
          <w:b/>
        </w:rPr>
        <w:t>try-catch-finally</w:t>
      </w:r>
      <w:r w:rsidRPr="00E37B55">
        <w:t>.</w:t>
      </w:r>
    </w:p>
    <w:p w14:paraId="47AD6A82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02CD47C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62DBD424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26665DE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79B492E1" w14:textId="77777777" w:rsidTr="00C82F72">
        <w:trPr>
          <w:trHeight w:val="430"/>
        </w:trPr>
        <w:tc>
          <w:tcPr>
            <w:tcW w:w="707" w:type="dxa"/>
          </w:tcPr>
          <w:p w14:paraId="12E07F07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</w:tc>
        <w:tc>
          <w:tcPr>
            <w:tcW w:w="6102" w:type="dxa"/>
          </w:tcPr>
          <w:p w14:paraId="4975EB30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3</w:t>
            </w:r>
          </w:p>
          <w:p w14:paraId="4BCC5A64" w14:textId="2C9711F2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  <w:tr w:rsidR="00EA3A0C" w:rsidRPr="00E37B55" w14:paraId="647F7E75" w14:textId="77777777" w:rsidTr="00C82F72">
        <w:trPr>
          <w:trHeight w:val="581"/>
        </w:trPr>
        <w:tc>
          <w:tcPr>
            <w:tcW w:w="707" w:type="dxa"/>
          </w:tcPr>
          <w:p w14:paraId="1F73B8C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1</w:t>
            </w:r>
          </w:p>
        </w:tc>
        <w:tc>
          <w:tcPr>
            <w:tcW w:w="6102" w:type="dxa"/>
          </w:tcPr>
          <w:p w14:paraId="35855C14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Invalid number.</w:t>
            </w:r>
          </w:p>
          <w:p w14:paraId="582A294E" w14:textId="3A98322D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</w:tbl>
    <w:p w14:paraId="4223ECBD" w14:textId="77777777" w:rsidR="00EA3A0C" w:rsidRPr="00EA3A0C" w:rsidRDefault="00EA3A0C" w:rsidP="00EA3A0C"/>
    <w:p w14:paraId="213D8FE4" w14:textId="6ABC16CA" w:rsidR="00C32ABA" w:rsidRDefault="00EA3A0C" w:rsidP="00E3573F">
      <w:pPr>
        <w:pStyle w:val="Heading2"/>
        <w:numPr>
          <w:ilvl w:val="0"/>
          <w:numId w:val="2"/>
        </w:numPr>
      </w:pPr>
      <w:r w:rsidRPr="00EA3A0C">
        <w:t>Enter Numbers</w:t>
      </w:r>
    </w:p>
    <w:p w14:paraId="75337AA4" w14:textId="0D3830AE" w:rsidR="00EA3A0C" w:rsidRPr="00E37B55" w:rsidRDefault="00EA3A0C" w:rsidP="00EA3A0C">
      <w:pPr>
        <w:spacing w:line="240" w:lineRule="auto"/>
        <w:jc w:val="both"/>
        <w:rPr>
          <w:b/>
          <w:bCs/>
          <w:lang w:val="bg-BG"/>
        </w:rPr>
      </w:pPr>
      <w:r w:rsidRPr="00E37B55">
        <w:t xml:space="preserve">Write a method </w:t>
      </w:r>
      <w:r w:rsidRPr="00E37B55">
        <w:rPr>
          <w:b/>
          <w:noProof/>
        </w:rPr>
        <w:t>R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Pr="00E37B55">
        <w:rPr>
          <w:noProof/>
        </w:rPr>
        <w:t>(</w:t>
      </w:r>
      <w:r w:rsidRPr="00E37B55">
        <w:rPr>
          <w:b/>
        </w:rPr>
        <w:t>start…end</w:t>
      </w:r>
      <w:r w:rsidRPr="00E37B55">
        <w:t xml:space="preserve">)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 xml:space="preserve">. Using this method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 w:rsidRPr="00E37B55">
        <w:rPr>
          <w:b/>
          <w:bCs/>
        </w:rPr>
        <w:t xml:space="preserve">comma and space </w:t>
      </w:r>
      <w:r w:rsidR="001520DB">
        <w:rPr>
          <w:b/>
          <w:bCs/>
        </w:rPr>
        <w:t>"</w:t>
      </w:r>
      <w:r w:rsidRPr="00E37B55">
        <w:rPr>
          <w:rStyle w:val="CodeChar"/>
        </w:rPr>
        <w:t xml:space="preserve">, </w:t>
      </w:r>
      <w:r w:rsidR="001520DB">
        <w:rPr>
          <w:b/>
          <w:bCs/>
        </w:rPr>
        <w:t>"</w:t>
      </w:r>
      <w:r w:rsidRPr="00E37B55">
        <w:t>.</w:t>
      </w:r>
    </w:p>
    <w:p w14:paraId="52F4E88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14:paraId="188A568C" w14:textId="540C5731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>When the entered input holds a non-integer value, print</w:t>
      </w:r>
      <w:r w:rsidR="001520DB">
        <w:t>:</w:t>
      </w:r>
      <w:r w:rsidRPr="00E37B55">
        <w:t xml:space="preserve"> </w:t>
      </w:r>
      <w:r w:rsidR="001520DB">
        <w:rPr>
          <w:b/>
          <w:bCs/>
        </w:rPr>
        <w:t>"</w:t>
      </w:r>
      <w:r w:rsidRPr="001520DB">
        <w:rPr>
          <w:rFonts w:ascii="Consolas" w:hAnsi="Consolas"/>
          <w:b/>
          <w:bCs/>
        </w:rPr>
        <w:t>Invalid Number!</w:t>
      </w:r>
      <w:r w:rsidR="001520DB">
        <w:rPr>
          <w:b/>
          <w:bCs/>
        </w:rPr>
        <w:t>"</w:t>
      </w:r>
    </w:p>
    <w:p w14:paraId="3BE698EB" w14:textId="77777777" w:rsidR="001520DB" w:rsidRPr="001520DB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er that is out of range, print</w:t>
      </w:r>
      <w:r w:rsidR="001520DB">
        <w:t>:</w:t>
      </w:r>
      <w:r w:rsidRPr="00E37B55">
        <w:t xml:space="preserve"> </w:t>
      </w:r>
    </w:p>
    <w:p w14:paraId="0E26ECDD" w14:textId="6A5AE3EB" w:rsidR="00EA3A0C" w:rsidRPr="00E37B55" w:rsidRDefault="00EA3A0C" w:rsidP="001520DB">
      <w:pPr>
        <w:pStyle w:val="ListParagraph"/>
        <w:spacing w:line="240" w:lineRule="auto"/>
        <w:rPr>
          <w:lang w:val="bg-BG"/>
        </w:rPr>
      </w:pPr>
      <w:r w:rsidRPr="00E37B55">
        <w:t>"</w:t>
      </w:r>
      <w:r w:rsidRPr="001520DB">
        <w:rPr>
          <w:rFonts w:ascii="Consolas" w:hAnsi="Consolas"/>
          <w:b/>
          <w:bCs/>
        </w:rPr>
        <w:t xml:space="preserve">Your number is not in range </w:t>
      </w:r>
      <w:r w:rsidRPr="001520DB">
        <w:rPr>
          <w:rFonts w:ascii="Consolas" w:hAnsi="Consolas"/>
          <w:b/>
          <w:bCs/>
          <w:noProof/>
        </w:rPr>
        <w:t>{currentNumber}</w:t>
      </w:r>
      <w:r w:rsidRPr="001520DB">
        <w:rPr>
          <w:rFonts w:ascii="Consolas" w:hAnsi="Consolas"/>
          <w:b/>
          <w:bCs/>
        </w:rPr>
        <w:t xml:space="preserve"> - 100!</w:t>
      </w:r>
      <w:r w:rsidRPr="00E37B55">
        <w:t>"</w:t>
      </w:r>
    </w:p>
    <w:p w14:paraId="06599003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B57BE7E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34F67FA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6F8B3A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C37B07E" w14:textId="77777777" w:rsidTr="00C82F72">
        <w:trPr>
          <w:trHeight w:val="430"/>
        </w:trPr>
        <w:tc>
          <w:tcPr>
            <w:tcW w:w="707" w:type="dxa"/>
          </w:tcPr>
          <w:p w14:paraId="0033BD1F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5BEAFD7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610AA8B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0F6EDE2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4C10F7E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42033C0C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11237E1D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9A9EBA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26C1A289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851ED5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26FCD302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EA3A0C" w:rsidRPr="00E37B55" w14:paraId="5115770A" w14:textId="77777777" w:rsidTr="00C82F72">
        <w:trPr>
          <w:trHeight w:val="581"/>
        </w:trPr>
        <w:tc>
          <w:tcPr>
            <w:tcW w:w="707" w:type="dxa"/>
          </w:tcPr>
          <w:p w14:paraId="0F7AB78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t>1</w:t>
            </w:r>
          </w:p>
          <w:p w14:paraId="71DF8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26B6F8C3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lastRenderedPageBreak/>
              <w:t>1</w:t>
            </w:r>
          </w:p>
          <w:p w14:paraId="54720DE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68C588B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412DAF7A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10B1B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0C321B10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7944E40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62EC57E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FF5FD49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3B02995C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C22EF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4D90C40C" w14:textId="6FF2974D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lastRenderedPageBreak/>
              <w:t>Your number is not in range 1 - 100</w:t>
            </w:r>
            <w:r w:rsidR="008073CE">
              <w:rPr>
                <w:rFonts w:ascii="Consolas" w:hAnsi="Consolas"/>
                <w:bCs/>
                <w:noProof/>
                <w:highlight w:val="yellow"/>
              </w:rPr>
              <w:t>!</w:t>
            </w:r>
          </w:p>
          <w:p w14:paraId="45BDE630" w14:textId="6B55C3ED" w:rsidR="00EA3A0C" w:rsidRPr="00E37B55" w:rsidRDefault="009E5D7A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green"/>
              </w:rPr>
              <w:t>Your number is not in range 1</w:t>
            </w:r>
            <w:r w:rsidR="00EA3A0C" w:rsidRPr="00E37B55">
              <w:rPr>
                <w:rFonts w:ascii="Consolas" w:hAnsi="Consolas"/>
                <w:bCs/>
                <w:noProof/>
                <w:highlight w:val="green"/>
              </w:rPr>
              <w:t xml:space="preserve"> – 100</w:t>
            </w:r>
            <w:r w:rsidR="008073CE">
              <w:rPr>
                <w:rFonts w:ascii="Consolas" w:hAnsi="Consolas"/>
                <w:bCs/>
                <w:noProof/>
                <w:highlight w:val="green"/>
              </w:rPr>
              <w:t>!</w:t>
            </w:r>
          </w:p>
          <w:p w14:paraId="21349382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lastRenderedPageBreak/>
              <w:t>Invalid Number!</w:t>
            </w:r>
          </w:p>
          <w:p w14:paraId="790BB46B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14:paraId="205C678F" w14:textId="77777777" w:rsidR="00EA3A0C" w:rsidRPr="00E37B55" w:rsidRDefault="00EA3A0C" w:rsidP="00EA3A0C">
      <w:pPr>
        <w:pStyle w:val="Heading2"/>
        <w:spacing w:line="240" w:lineRule="auto"/>
      </w:pPr>
      <w:r w:rsidRPr="00E37B55">
        <w:lastRenderedPageBreak/>
        <w:t>Sum of Integers</w:t>
      </w:r>
    </w:p>
    <w:p w14:paraId="13FDA0F5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a sequence of </w:t>
      </w:r>
      <w:r w:rsidRPr="00E37B55">
        <w:rPr>
          <w:b/>
        </w:rPr>
        <w:t>elements of different types</w:t>
      </w:r>
      <w:r w:rsidRPr="00E37B55">
        <w:t xml:space="preserve">, </w:t>
      </w:r>
      <w:r w:rsidRPr="00E37B55">
        <w:rPr>
          <w:bCs/>
        </w:rPr>
        <w:t>separated by</w:t>
      </w:r>
      <w:r w:rsidRPr="00E37B55">
        <w:rPr>
          <w:b/>
        </w:rPr>
        <w:t xml:space="preserve"> space</w:t>
      </w:r>
      <w:r w:rsidRPr="00E37B55">
        <w:t xml:space="preserve">. Your task is to calculate the sum of all valid integer numbers in the input. Try to add each element of the array to the sum and </w:t>
      </w:r>
      <w:r w:rsidRPr="00E37B55">
        <w:rPr>
          <w:b/>
        </w:rPr>
        <w:t>write</w:t>
      </w:r>
      <w:r w:rsidRPr="00E37B55">
        <w:t xml:space="preserve"> </w:t>
      </w:r>
      <w:r w:rsidRPr="00E37B55">
        <w:rPr>
          <w:b/>
        </w:rPr>
        <w:t>messages</w:t>
      </w:r>
      <w:r w:rsidRPr="00E37B55">
        <w:t xml:space="preserve"> for the possible </w:t>
      </w:r>
      <w:r w:rsidRPr="00E37B55">
        <w:rPr>
          <w:b/>
        </w:rPr>
        <w:t>exceptions</w:t>
      </w:r>
      <w:r w:rsidRPr="00E37B55">
        <w:t xml:space="preserve"> while processing the element:</w:t>
      </w:r>
    </w:p>
    <w:p w14:paraId="04149FD7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element</w:t>
      </w:r>
      <w:r w:rsidRPr="00E37B55">
        <w:t xml:space="preserve">, which is </w:t>
      </w:r>
      <w:r w:rsidRPr="00E37B55">
        <w:rPr>
          <w:b/>
          <w:bCs/>
        </w:rPr>
        <w:t>not in the correct format</w:t>
      </w:r>
      <w:r w:rsidRPr="00E37B55">
        <w:t xml:space="preserve"> </w:t>
      </w:r>
      <w:r w:rsidRPr="00E37B55">
        <w:rPr>
          <w:b/>
          <w:bCs/>
          <w:noProof/>
        </w:rPr>
        <w:t>(FormatException</w:t>
      </w:r>
      <w:r w:rsidRPr="00E37B55">
        <w:rPr>
          <w:b/>
          <w:bCs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in wrong format!"</w:t>
      </w:r>
    </w:p>
    <w:p w14:paraId="26449D80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  <w:bCs/>
        </w:rPr>
        <w:t>element</w:t>
      </w:r>
      <w:r w:rsidRPr="00E37B55">
        <w:t xml:space="preserve">, which is </w:t>
      </w:r>
      <w:r w:rsidRPr="00E37B55">
        <w:rPr>
          <w:b/>
          <w:bCs/>
        </w:rPr>
        <w:t>out of the integer</w:t>
      </w:r>
      <w:r w:rsidRPr="00E37B55">
        <w:t xml:space="preserve"> </w:t>
      </w:r>
      <w:r w:rsidRPr="00E37B55">
        <w:rPr>
          <w:b/>
        </w:rPr>
        <w:t xml:space="preserve">type range </w:t>
      </w:r>
      <w:r w:rsidRPr="00E37B55">
        <w:rPr>
          <w:b/>
          <w:noProof/>
        </w:rPr>
        <w:t>(OverflowException</w:t>
      </w:r>
      <w:r w:rsidRPr="00E37B55">
        <w:rPr>
          <w:b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out of range!"</w:t>
      </w:r>
    </w:p>
    <w:p w14:paraId="315AF94A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processed element add the following message:</w:t>
      </w:r>
    </w:p>
    <w:p w14:paraId="0A1A51CB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lement '{element}' processed - current sum: {sum}"</w:t>
      </w:r>
    </w:p>
    <w:p w14:paraId="2EC09E48" w14:textId="4DF72989" w:rsidR="00EA3A0C" w:rsidRPr="00E37B55" w:rsidRDefault="00FB703A" w:rsidP="00EA3A0C">
      <w:pPr>
        <w:spacing w:line="240" w:lineRule="auto"/>
        <w:rPr>
          <w:lang w:val="bg-BG"/>
        </w:rPr>
      </w:pPr>
      <w:r>
        <w:t>At</w:t>
      </w:r>
      <w:r w:rsidR="00EA3A0C" w:rsidRPr="00E37B55">
        <w:t xml:space="preserve"> the end print the total sum of all integers:</w:t>
      </w:r>
    </w:p>
    <w:p w14:paraId="2E84F936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rFonts w:ascii="Consolas" w:hAnsi="Consolas"/>
          <w:b/>
          <w:bCs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The total sum of all integers is: {sum}"</w:t>
      </w:r>
    </w:p>
    <w:p w14:paraId="3E596A4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2"/>
        <w:gridCol w:w="5900"/>
      </w:tblGrid>
      <w:tr w:rsidR="00EA3A0C" w:rsidRPr="00E37B55" w14:paraId="7C9A9E39" w14:textId="77777777" w:rsidTr="0001298B">
        <w:tc>
          <w:tcPr>
            <w:tcW w:w="4562" w:type="dxa"/>
            <w:shd w:val="clear" w:color="auto" w:fill="D9D9D9" w:themeFill="background1" w:themeFillShade="D9"/>
          </w:tcPr>
          <w:p w14:paraId="074F019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900" w:type="dxa"/>
            <w:shd w:val="clear" w:color="auto" w:fill="D9D9D9" w:themeFill="background1" w:themeFillShade="D9"/>
          </w:tcPr>
          <w:p w14:paraId="7CFC7828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8F3C041" w14:textId="77777777" w:rsidTr="0001298B">
        <w:tc>
          <w:tcPr>
            <w:tcW w:w="4562" w:type="dxa"/>
          </w:tcPr>
          <w:p w14:paraId="52B4EF1C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2147483649 2 3.4 5 invalid 24 -4</w:t>
            </w:r>
          </w:p>
        </w:tc>
        <w:tc>
          <w:tcPr>
            <w:tcW w:w="5900" w:type="dxa"/>
          </w:tcPr>
          <w:p w14:paraId="0245EF8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2147483649' is out of range!</w:t>
            </w:r>
          </w:p>
          <w:p w14:paraId="5001AB4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147483649' processed - current sum: 0</w:t>
            </w:r>
          </w:p>
          <w:p w14:paraId="6B15DD2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' processed - current sum: 2</w:t>
            </w:r>
          </w:p>
          <w:p w14:paraId="40D2F24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3.4' is in wrong format!</w:t>
            </w:r>
          </w:p>
          <w:p w14:paraId="77A522B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.4' processed - current sum: 2</w:t>
            </w:r>
          </w:p>
          <w:p w14:paraId="1530FA8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5' processed - current sum: 7</w:t>
            </w:r>
          </w:p>
          <w:p w14:paraId="1306F9D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invalid' is in wrong format!</w:t>
            </w:r>
          </w:p>
          <w:p w14:paraId="0DAA56F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invalid' processed - current sum: 7</w:t>
            </w:r>
          </w:p>
          <w:p w14:paraId="5AD6F04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4' processed - current sum: 31</w:t>
            </w:r>
          </w:p>
          <w:p w14:paraId="02CC0C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4' processed - current sum: 27</w:t>
            </w:r>
          </w:p>
          <w:p w14:paraId="6906E7B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27</w:t>
            </w:r>
          </w:p>
        </w:tc>
      </w:tr>
      <w:tr w:rsidR="00EA3A0C" w:rsidRPr="00E37B55" w14:paraId="6B21ABF8" w14:textId="77777777" w:rsidTr="0001298B">
        <w:tc>
          <w:tcPr>
            <w:tcW w:w="4562" w:type="dxa"/>
          </w:tcPr>
          <w:p w14:paraId="4A23629E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/>
                <w:bCs/>
              </w:rPr>
              <w:t>9876 string 10 -2147483649 -8 3 4.86555 8</w:t>
            </w:r>
          </w:p>
        </w:tc>
        <w:tc>
          <w:tcPr>
            <w:tcW w:w="5900" w:type="dxa"/>
          </w:tcPr>
          <w:p w14:paraId="4A8B1B8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9876' processed - current sum: 9876</w:t>
            </w:r>
          </w:p>
          <w:p w14:paraId="55AC7C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string' is in wrong format!</w:t>
            </w:r>
          </w:p>
          <w:p w14:paraId="55373F1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string' processed - current sum: 9876</w:t>
            </w:r>
          </w:p>
          <w:p w14:paraId="437BBA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10' processed - current sum: 9886</w:t>
            </w:r>
          </w:p>
          <w:p w14:paraId="7CAA0C7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-2147483649' is out of range!</w:t>
            </w:r>
          </w:p>
          <w:p w14:paraId="22ACA9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2147483649' processed - current sum: 9886</w:t>
            </w:r>
          </w:p>
          <w:p w14:paraId="54F2CB9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8' processed - current sum: 9878</w:t>
            </w:r>
          </w:p>
          <w:p w14:paraId="017A240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lastRenderedPageBreak/>
              <w:t>Element '3' processed - current sum: 9881</w:t>
            </w:r>
          </w:p>
          <w:p w14:paraId="45C3BEE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4.86555' is in wrong format!</w:t>
            </w:r>
          </w:p>
          <w:p w14:paraId="0180B3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4.86555' processed - current sum: 9881</w:t>
            </w:r>
          </w:p>
          <w:p w14:paraId="417C21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8' processed - current sum: 9889</w:t>
            </w:r>
          </w:p>
          <w:p w14:paraId="522186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9889</w:t>
            </w:r>
          </w:p>
        </w:tc>
      </w:tr>
    </w:tbl>
    <w:p w14:paraId="775A5246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5F134D7A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411010AC" w14:textId="77777777" w:rsidR="00EA3A0C" w:rsidRPr="00C32ABA" w:rsidRDefault="00EA3A0C" w:rsidP="00EA3A0C"/>
    <w:sectPr w:rsidR="00EA3A0C" w:rsidRPr="00C32ABA" w:rsidSect="004F408D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908F3" w14:textId="77777777" w:rsidR="004F408D" w:rsidRDefault="004F408D" w:rsidP="008068A2">
      <w:pPr>
        <w:spacing w:after="0" w:line="240" w:lineRule="auto"/>
      </w:pPr>
      <w:r>
        <w:separator/>
      </w:r>
    </w:p>
  </w:endnote>
  <w:endnote w:type="continuationSeparator" w:id="0">
    <w:p w14:paraId="7DDB6872" w14:textId="77777777" w:rsidR="004F408D" w:rsidRDefault="004F40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E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E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E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E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9192B" w14:textId="77777777" w:rsidR="004F408D" w:rsidRDefault="004F408D" w:rsidP="008068A2">
      <w:pPr>
        <w:spacing w:after="0" w:line="240" w:lineRule="auto"/>
      </w:pPr>
      <w:r>
        <w:separator/>
      </w:r>
    </w:p>
  </w:footnote>
  <w:footnote w:type="continuationSeparator" w:id="0">
    <w:p w14:paraId="5957F6BA" w14:textId="77777777" w:rsidR="004F408D" w:rsidRDefault="004F40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26078"/>
    <w:multiLevelType w:val="hybridMultilevel"/>
    <w:tmpl w:val="1D1E56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A7C84"/>
    <w:multiLevelType w:val="hybridMultilevel"/>
    <w:tmpl w:val="E9CA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6743A"/>
    <w:multiLevelType w:val="hybridMultilevel"/>
    <w:tmpl w:val="AE687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249D1"/>
    <w:multiLevelType w:val="hybridMultilevel"/>
    <w:tmpl w:val="FBDE2D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C577F"/>
    <w:multiLevelType w:val="hybridMultilevel"/>
    <w:tmpl w:val="FB58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263570">
    <w:abstractNumId w:val="0"/>
  </w:num>
  <w:num w:numId="2" w16cid:durableId="21047182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96002834">
    <w:abstractNumId w:val="8"/>
  </w:num>
  <w:num w:numId="4" w16cid:durableId="1159227399">
    <w:abstractNumId w:val="1"/>
  </w:num>
  <w:num w:numId="5" w16cid:durableId="1599748376">
    <w:abstractNumId w:val="5"/>
  </w:num>
  <w:num w:numId="6" w16cid:durableId="1397245370">
    <w:abstractNumId w:val="3"/>
  </w:num>
  <w:num w:numId="7" w16cid:durableId="158817837">
    <w:abstractNumId w:val="4"/>
  </w:num>
  <w:num w:numId="8" w16cid:durableId="1215847354">
    <w:abstractNumId w:val="7"/>
  </w:num>
  <w:num w:numId="9" w16cid:durableId="1785806769">
    <w:abstractNumId w:val="2"/>
  </w:num>
  <w:num w:numId="10" w16cid:durableId="1770538772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gUAtAOjOSwAAAA="/>
  </w:docVars>
  <w:rsids>
    <w:rsidRoot w:val="008068A2"/>
    <w:rsid w:val="000006BB"/>
    <w:rsid w:val="00002C1C"/>
    <w:rsid w:val="00007044"/>
    <w:rsid w:val="0001298B"/>
    <w:rsid w:val="0001451E"/>
    <w:rsid w:val="00023DC6"/>
    <w:rsid w:val="00025F04"/>
    <w:rsid w:val="00064D15"/>
    <w:rsid w:val="0008559D"/>
    <w:rsid w:val="00086727"/>
    <w:rsid w:val="00090E2C"/>
    <w:rsid w:val="0009209B"/>
    <w:rsid w:val="00094AA5"/>
    <w:rsid w:val="000A315E"/>
    <w:rsid w:val="000A6794"/>
    <w:rsid w:val="000B39E6"/>
    <w:rsid w:val="000B56F0"/>
    <w:rsid w:val="000C5361"/>
    <w:rsid w:val="000E335A"/>
    <w:rsid w:val="00103906"/>
    <w:rsid w:val="001275B9"/>
    <w:rsid w:val="00142C75"/>
    <w:rsid w:val="001449E8"/>
    <w:rsid w:val="001520D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0424"/>
    <w:rsid w:val="00215FCE"/>
    <w:rsid w:val="002326A7"/>
    <w:rsid w:val="00232E7D"/>
    <w:rsid w:val="00250E37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3B4B"/>
    <w:rsid w:val="00394B4D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08D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034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1E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646A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26A6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0FC"/>
    <w:rsid w:val="008073CE"/>
    <w:rsid w:val="008105A0"/>
    <w:rsid w:val="00836CA4"/>
    <w:rsid w:val="0085184F"/>
    <w:rsid w:val="00861625"/>
    <w:rsid w:val="008617B5"/>
    <w:rsid w:val="00870828"/>
    <w:rsid w:val="0088080B"/>
    <w:rsid w:val="008B07D7"/>
    <w:rsid w:val="008B2728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9E5D7A"/>
    <w:rsid w:val="00A02545"/>
    <w:rsid w:val="00A025E6"/>
    <w:rsid w:val="00A05555"/>
    <w:rsid w:val="00A06D89"/>
    <w:rsid w:val="00A12E6C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EF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52DE"/>
    <w:rsid w:val="00D4354E"/>
    <w:rsid w:val="00D43F69"/>
    <w:rsid w:val="00D50F79"/>
    <w:rsid w:val="00D631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573F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A0C"/>
    <w:rsid w:val="00EA3B29"/>
    <w:rsid w:val="00EB7421"/>
    <w:rsid w:val="00EC36F5"/>
    <w:rsid w:val="00EC5A4D"/>
    <w:rsid w:val="00ED0DEA"/>
    <w:rsid w:val="00ED73C4"/>
    <w:rsid w:val="00EE33BA"/>
    <w:rsid w:val="00EF55A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0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070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491/Exceptions-and-Error-Handling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D87D195-BC09-40A6-A0CD-273292F702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3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Polymorphism</vt:lpstr>
    </vt:vector>
  </TitlesOfParts>
  <Company>SoftUni – https://about.softuni.bg</Company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ngel Georgiev</cp:lastModifiedBy>
  <cp:revision>29</cp:revision>
  <cp:lastPrinted>2023-04-24T08:47:00Z</cp:lastPrinted>
  <dcterms:created xsi:type="dcterms:W3CDTF">2019-11-12T12:29:00Z</dcterms:created>
  <dcterms:modified xsi:type="dcterms:W3CDTF">2024-03-27T11:1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